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2FC02" w14:textId="63BF7C6B"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59</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51A6009"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D760A9" w:rsidRPr="00A43CB4">
        <w:rPr>
          <w:rFonts w:ascii="Arial" w:hAnsi="Arial" w:cs="Arial"/>
          <w:b/>
          <w:highlight w:val="yellow"/>
        </w:rPr>
        <w:t>[</w:t>
      </w:r>
      <w:r w:rsidR="00B0096B" w:rsidRPr="00A43CB4">
        <w:rPr>
          <w:rFonts w:ascii="Arial" w:hAnsi="Arial" w:cs="Arial"/>
          <w:b/>
          <w:highlight w:val="yellow"/>
        </w:rPr>
        <w:t>Draft</w:t>
      </w:r>
      <w:r w:rsidR="00D760A9" w:rsidRPr="00A43CB4">
        <w:rPr>
          <w:rFonts w:ascii="Arial" w:hAnsi="Arial" w:cs="Arial"/>
          <w:b/>
          <w:highlight w:val="yellow"/>
        </w:rPr>
        <w:t>]</w:t>
      </w:r>
      <w:r w:rsidR="00D325F7">
        <w:rPr>
          <w:rFonts w:ascii="Arial" w:hAnsi="Arial" w:cs="Arial"/>
          <w:b/>
        </w:rPr>
        <w:t xml:space="preserve">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3CFB1B14"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0E456D" w:rsidRPr="000E618E">
        <w:rPr>
          <w:rFonts w:ascii="Arial" w:hAnsi="Arial" w:cs="Arial"/>
          <w:b/>
          <w:bCs/>
        </w:rPr>
        <w:t xml:space="preserve">vivo </w:t>
      </w:r>
      <w:r w:rsidR="000E456D" w:rsidRPr="000E618E">
        <w:rPr>
          <w:rFonts w:ascii="Arial" w:hAnsi="Arial" w:cs="Arial"/>
          <w:b/>
          <w:bCs/>
          <w:highlight w:val="yellow"/>
        </w:rPr>
        <w:t>[</w:t>
      </w:r>
      <w:r w:rsidR="00851C57" w:rsidRPr="000E618E">
        <w:rPr>
          <w:rFonts w:ascii="Arial" w:hAnsi="Arial" w:cs="Arial"/>
          <w:b/>
          <w:bCs/>
          <w:highlight w:val="yellow"/>
        </w:rPr>
        <w:t xml:space="preserve">to be </w:t>
      </w:r>
      <w:r w:rsidR="00265AE3" w:rsidRPr="000E618E">
        <w:rPr>
          <w:rFonts w:ascii="Arial" w:hAnsi="Arial" w:cs="Arial"/>
          <w:b/>
          <w:bCs/>
          <w:highlight w:val="yellow"/>
        </w:rPr>
        <w:t>RAN2</w:t>
      </w:r>
      <w:r w:rsidR="000E456D" w:rsidRPr="000E618E">
        <w:rPr>
          <w:rFonts w:ascii="Arial" w:hAnsi="Arial" w:cs="Arial"/>
          <w:b/>
          <w:bCs/>
          <w:highlight w:val="yellow"/>
        </w:rPr>
        <w:t>]</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Heading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FC1DAA" w:rsidRDefault="0045232F" w:rsidP="001F6181">
      <w:pPr>
        <w:pStyle w:val="Heading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TableGrid"/>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ListParagraph"/>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DengXian"/>
          <w:lang w:eastAsia="en-GB"/>
        </w:rPr>
      </w:pPr>
      <w:r w:rsidRPr="00377F90">
        <w:rPr>
          <w:lang w:val="en-GB" w:eastAsia="zh-CN"/>
        </w:rPr>
        <w:t>Furthermore,</w:t>
      </w:r>
      <w:r w:rsidR="00296B38" w:rsidRPr="00377F90">
        <w:rPr>
          <w:lang w:val="en-GB" w:eastAsia="zh-CN"/>
        </w:rPr>
        <w:t xml:space="preserve"> </w:t>
      </w:r>
      <w:r w:rsidR="00F21D49" w:rsidRPr="00377F90">
        <w:rPr>
          <w:rFonts w:eastAsia="DengXian"/>
          <w:lang w:eastAsia="en-GB"/>
        </w:rPr>
        <w:t xml:space="preserve">RAN2 discussed the details of </w:t>
      </w:r>
      <w:r w:rsidR="007F1180" w:rsidRPr="00377F90">
        <w:rPr>
          <w:rFonts w:eastAsia="DengXian"/>
          <w:lang w:eastAsia="en-GB"/>
        </w:rPr>
        <w:t xml:space="preserve">both RA-SDT and CG-SDT </w:t>
      </w:r>
      <w:r w:rsidR="007566E0">
        <w:rPr>
          <w:rFonts w:eastAsia="DengXian"/>
          <w:lang w:eastAsia="en-GB"/>
        </w:rPr>
        <w:t>leading to the</w:t>
      </w:r>
      <w:r w:rsidR="00F21D49" w:rsidRPr="00377F90">
        <w:rPr>
          <w:rFonts w:eastAsia="DengXian"/>
          <w:lang w:eastAsia="en-GB"/>
        </w:rPr>
        <w:t xml:space="preserve"> following</w:t>
      </w:r>
      <w:r w:rsidR="00966424" w:rsidRPr="00377F90">
        <w:rPr>
          <w:rFonts w:eastAsia="DengXian"/>
          <w:lang w:eastAsia="en-GB"/>
        </w:rPr>
        <w:t xml:space="preserve"> </w:t>
      </w:r>
      <w:r w:rsidR="00F21D49" w:rsidRPr="00377F90">
        <w:rPr>
          <w:rFonts w:eastAsia="DengXian"/>
          <w:lang w:eastAsia="en-GB"/>
        </w:rPr>
        <w:t>agreements</w:t>
      </w:r>
      <w:r w:rsidR="007566E0">
        <w:rPr>
          <w:rFonts w:eastAsia="DengXian"/>
          <w:lang w:eastAsia="en-GB"/>
        </w:rPr>
        <w:t xml:space="preserve"> </w:t>
      </w:r>
      <w:r w:rsidR="00334B81">
        <w:rPr>
          <w:rFonts w:eastAsia="DengXian"/>
          <w:lang w:eastAsia="en-GB"/>
        </w:rPr>
        <w:t xml:space="preserve">with </w:t>
      </w:r>
      <w:r w:rsidR="005107C0">
        <w:rPr>
          <w:rFonts w:eastAsia="DengXian"/>
          <w:lang w:eastAsia="en-GB"/>
        </w:rPr>
        <w:t xml:space="preserve">potential </w:t>
      </w:r>
      <w:r w:rsidR="00334B81">
        <w:rPr>
          <w:rFonts w:eastAsia="DengXian"/>
          <w:lang w:eastAsia="en-GB"/>
        </w:rPr>
        <w:t>RAN1 impacts</w:t>
      </w:r>
      <w:r w:rsidR="00966424" w:rsidRPr="00377F90">
        <w:rPr>
          <w:rFonts w:eastAsia="DengXian"/>
          <w:lang w:eastAsia="en-GB"/>
        </w:rPr>
        <w:t>.</w:t>
      </w:r>
    </w:p>
    <w:tbl>
      <w:tblPr>
        <w:tblStyle w:val="TableGrid"/>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ListParagraph"/>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ListParagraph"/>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46FB5C26" w14:textId="4C34498F" w:rsidR="00EF6247" w:rsidRPr="00156576" w:rsidRDefault="00EF6247" w:rsidP="003C3150">
            <w:pPr>
              <w:pStyle w:val="ListParagraph"/>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tc>
      </w:tr>
    </w:tbl>
    <w:p w14:paraId="2A90BD8A" w14:textId="3BAB02F5" w:rsidR="0088674C" w:rsidRPr="00D37AA2" w:rsidDel="003167EA" w:rsidRDefault="00561ADB" w:rsidP="003167EA">
      <w:pPr>
        <w:pStyle w:val="Header"/>
        <w:tabs>
          <w:tab w:val="left" w:pos="420"/>
        </w:tabs>
        <w:spacing w:before="120"/>
        <w:rPr>
          <w:del w:id="3" w:author="vivo (Stephen)" w:date="2021-05-24T23:21:00Z"/>
          <w:rFonts w:eastAsia="DengXian"/>
          <w:lang w:eastAsia="en-GB"/>
        </w:rPr>
      </w:pPr>
      <w:commentRangeStart w:id="4"/>
      <w:commentRangeStart w:id="5"/>
      <w:commentRangeStart w:id="6"/>
      <w:commentRangeStart w:id="7"/>
      <w:r w:rsidRPr="00D37AA2">
        <w:rPr>
          <w:bCs/>
        </w:rPr>
        <w:t>For RA-SDT</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DengXian"/>
          <w:lang w:eastAsia="en-GB"/>
        </w:rPr>
        <w:t xml:space="preserve">RAN2 would like to request RAN1 to </w:t>
      </w:r>
      <w:del w:id="8" w:author="ZTE(Eswar)" w:date="2021-05-24T16:44:00Z">
        <w:r w:rsidR="0088674C" w:rsidRPr="00D37AA2" w:rsidDel="005119E8">
          <w:rPr>
            <w:rFonts w:eastAsia="DengXian"/>
            <w:lang w:eastAsia="en-GB"/>
          </w:rPr>
          <w:delText xml:space="preserve">investigate and </w:delText>
        </w:r>
      </w:del>
      <w:r w:rsidR="0088674C" w:rsidRPr="00D37AA2">
        <w:rPr>
          <w:rFonts w:eastAsia="DengXian"/>
          <w:lang w:eastAsia="en-GB"/>
        </w:rPr>
        <w:t xml:space="preserve">provide </w:t>
      </w:r>
      <w:del w:id="9" w:author="ZTE(Eswar)" w:date="2021-05-24T16:44:00Z">
        <w:r w:rsidR="004517AC" w:rsidRPr="00D37AA2" w:rsidDel="005119E8">
          <w:rPr>
            <w:rFonts w:eastAsia="DengXian"/>
            <w:lang w:eastAsia="en-GB"/>
          </w:rPr>
          <w:delText>feedback</w:delText>
        </w:r>
        <w:r w:rsidR="004517AC" w:rsidRPr="00D37AA2" w:rsidDel="005119E8">
          <w:rPr>
            <w:bCs/>
          </w:rPr>
          <w:delText xml:space="preserve"> </w:delText>
        </w:r>
      </w:del>
      <w:ins w:id="10" w:author="ZTE(Eswar)" w:date="2021-05-24T16:44:00Z">
        <w:r w:rsidR="005119E8">
          <w:rPr>
            <w:rFonts w:eastAsia="DengXian"/>
            <w:lang w:eastAsia="en-GB"/>
          </w:rPr>
          <w:t xml:space="preserve">configuration </w:t>
        </w:r>
        <w:proofErr w:type="spellStart"/>
        <w:r w:rsidR="005119E8">
          <w:rPr>
            <w:rFonts w:eastAsia="DengXian"/>
            <w:lang w:eastAsia="en-GB"/>
          </w:rPr>
          <w:t>paramters</w:t>
        </w:r>
        <w:proofErr w:type="spellEnd"/>
        <w:r w:rsidR="005119E8">
          <w:rPr>
            <w:rFonts w:eastAsia="DengXian"/>
            <w:lang w:eastAsia="en-GB"/>
          </w:rPr>
          <w:t xml:space="preserve"> for</w:t>
        </w:r>
      </w:ins>
      <w:del w:id="11" w:author="ZTE(Eswar)" w:date="2021-05-24T16:44:00Z">
        <w:r w:rsidR="00B34C07" w:rsidRPr="00D37AA2" w:rsidDel="005119E8">
          <w:rPr>
            <w:bCs/>
          </w:rPr>
          <w:delText>on</w:delText>
        </w:r>
      </w:del>
      <w:r w:rsidR="00B34C07" w:rsidRPr="00D37AA2">
        <w:rPr>
          <w:bCs/>
        </w:rPr>
        <w:t xml:space="preserve"> the PRACH resource configuration</w:t>
      </w:r>
      <w:ins w:id="12" w:author="vivo (Stephen)" w:date="2021-05-24T23:21:00Z">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DengXian"/>
            <w:lang w:eastAsia="en-GB"/>
          </w:rPr>
          <w:t xml:space="preserve"> </w:t>
        </w:r>
        <w:del w:id="13" w:author="ZTE(Eswar)" w:date="2021-05-24T16:46:00Z">
          <w:r w:rsidR="003167EA" w:rsidDel="005119E8">
            <w:rPr>
              <w:rFonts w:eastAsia="DengXian"/>
              <w:lang w:eastAsia="en-GB"/>
            </w:rPr>
            <w:delText>or</w:delText>
          </w:r>
        </w:del>
      </w:ins>
      <w:ins w:id="14" w:author="ZTE(Eswar)" w:date="2021-05-24T16:46:00Z">
        <w:r w:rsidR="005119E8">
          <w:rPr>
            <w:rFonts w:eastAsia="DengXian"/>
            <w:lang w:eastAsia="en-GB"/>
          </w:rPr>
          <w:t>and when</w:t>
        </w:r>
      </w:ins>
      <w:ins w:id="15" w:author="vivo (Stephen)" w:date="2021-05-24T23:21:00Z">
        <w:r w:rsidR="003167EA">
          <w:rPr>
            <w:rFonts w:eastAsia="DengXian"/>
            <w:lang w:eastAsia="en-GB"/>
          </w:rPr>
          <w:t xml:space="preserve"> </w:t>
        </w:r>
        <w:r w:rsidR="003167EA">
          <w:t>PRACH occasions</w:t>
        </w:r>
        <w:r w:rsidR="003167EA" w:rsidRPr="002432B9">
          <w:t xml:space="preserve"> are separately configured for SDT and non-SDT</w:t>
        </w:r>
      </w:ins>
      <w:ins w:id="16" w:author="ZTE(Eswar)" w:date="2021-05-24T16:46:00Z">
        <w:r w:rsidR="005119E8">
          <w:t xml:space="preserve"> (for both 2-step RA and 4-step RA)</w:t>
        </w:r>
      </w:ins>
      <w:ins w:id="17" w:author="vivo (Stephen)" w:date="2021-05-24T23:21:00Z">
        <w:r w:rsidR="003167EA">
          <w:rPr>
            <w:bCs/>
          </w:rPr>
          <w:t>.</w:t>
        </w:r>
        <w:r w:rsidR="003167EA" w:rsidRPr="00D37AA2" w:rsidDel="003167EA">
          <w:rPr>
            <w:rFonts w:eastAsia="DengXian"/>
            <w:lang w:eastAsia="en-GB"/>
          </w:rPr>
          <w:t xml:space="preserve"> </w:t>
        </w:r>
      </w:ins>
      <w:del w:id="18" w:author="vivo (Stephen)" w:date="2021-05-24T23:21:00Z">
        <w:r w:rsidR="0088674C" w:rsidRPr="00D37AA2" w:rsidDel="003167EA">
          <w:rPr>
            <w:rFonts w:eastAsia="DengXian"/>
            <w:lang w:eastAsia="en-GB"/>
          </w:rPr>
          <w:delText xml:space="preserve"> </w:delText>
        </w:r>
        <w:r w:rsidR="00403AD4" w:rsidDel="003167EA">
          <w:rPr>
            <w:rFonts w:eastAsia="DengXian"/>
            <w:lang w:eastAsia="en-GB"/>
          </w:rPr>
          <w:delText>i</w:delText>
        </w:r>
        <w:r w:rsidR="00403AD4" w:rsidRPr="00403AD4" w:rsidDel="003167EA">
          <w:rPr>
            <w:rFonts w:eastAsia="DengXian"/>
            <w:lang w:eastAsia="en-GB"/>
          </w:rPr>
          <w:delText>ncluding but not limited to</w:delText>
        </w:r>
        <w:r w:rsidR="0088674C" w:rsidRPr="00D37AA2" w:rsidDel="003167EA">
          <w:rPr>
            <w:rFonts w:eastAsia="DengXian"/>
            <w:lang w:eastAsia="en-GB"/>
          </w:rPr>
          <w:delText xml:space="preserve"> the following aspects, </w:delText>
        </w:r>
      </w:del>
    </w:p>
    <w:p w14:paraId="2DA89F54" w14:textId="65BF965F" w:rsidR="0088674C" w:rsidRPr="002432B9" w:rsidDel="003167EA" w:rsidRDefault="004517AC">
      <w:pPr>
        <w:pStyle w:val="Header"/>
        <w:tabs>
          <w:tab w:val="left" w:pos="420"/>
        </w:tabs>
        <w:spacing w:before="120"/>
        <w:rPr>
          <w:del w:id="19" w:author="vivo (Stephen)" w:date="2021-05-24T23:21:00Z"/>
        </w:rPr>
        <w:pPrChange w:id="20" w:author="vivo (Stephen)" w:date="2021-05-24T23:21:00Z">
          <w:pPr>
            <w:pStyle w:val="Doc-text2"/>
            <w:numPr>
              <w:numId w:val="48"/>
            </w:numPr>
            <w:ind w:left="924" w:hanging="357"/>
            <w:jc w:val="both"/>
          </w:pPr>
        </w:pPrChange>
      </w:pPr>
      <w:del w:id="21" w:author="vivo (Stephen)" w:date="2021-05-24T23:21:00Z">
        <w:r w:rsidRPr="002432B9" w:rsidDel="003167EA">
          <w:delText>Details of the c</w:delText>
        </w:r>
        <w:r w:rsidR="0088674C" w:rsidRPr="002432B9" w:rsidDel="003167EA">
          <w:delText>onfigur</w:delText>
        </w:r>
        <w:r w:rsidRPr="002432B9" w:rsidDel="003167EA">
          <w:delText>ation of</w:delText>
        </w:r>
        <w:r w:rsidR="0088674C" w:rsidRPr="002432B9" w:rsidDel="003167EA">
          <w:delText xml:space="preserve"> the number of PRACH preambles per SSB for RA-SDT when </w:delText>
        </w:r>
        <w:r w:rsidR="005301A5" w:rsidDel="003167EA">
          <w:delText>PRACH occasions</w:delText>
        </w:r>
        <w:r w:rsidR="0088674C" w:rsidRPr="002432B9" w:rsidDel="003167EA">
          <w:delText xml:space="preserve"> are shared between SDT and non-SDT</w:delText>
        </w:r>
        <w:r w:rsidR="00C61054" w:rsidDel="003167EA">
          <w:delText>;</w:delText>
        </w:r>
      </w:del>
    </w:p>
    <w:p w14:paraId="38F52CE9" w14:textId="26E4BBB9" w:rsidR="0088674C" w:rsidRPr="002432B9" w:rsidDel="003167EA" w:rsidRDefault="00950ADF">
      <w:pPr>
        <w:pStyle w:val="Header"/>
        <w:tabs>
          <w:tab w:val="left" w:pos="420"/>
        </w:tabs>
        <w:spacing w:before="120"/>
        <w:rPr>
          <w:del w:id="22" w:author="vivo (Stephen)" w:date="2021-05-24T23:21:00Z"/>
        </w:rPr>
        <w:pPrChange w:id="23" w:author="vivo (Stephen)" w:date="2021-05-24T23:21:00Z">
          <w:pPr>
            <w:pStyle w:val="Doc-text2"/>
            <w:numPr>
              <w:numId w:val="48"/>
            </w:numPr>
            <w:ind w:left="924" w:hanging="357"/>
            <w:jc w:val="both"/>
          </w:pPr>
        </w:pPrChange>
      </w:pPr>
      <w:del w:id="24" w:author="vivo (Stephen)" w:date="2021-05-24T23:21:00Z">
        <w:r w:rsidRPr="002432B9" w:rsidDel="003167EA">
          <w:delText>W</w:delText>
        </w:r>
        <w:r w:rsidR="0088674C" w:rsidRPr="002432B9" w:rsidDel="003167EA">
          <w:delText xml:space="preserve">hether to introduce shared RO mask index </w:delText>
        </w:r>
        <w:r w:rsidR="00D3580A" w:rsidRPr="002432B9" w:rsidDel="003167EA">
          <w:delText xml:space="preserve"> (i.e. </w:delText>
        </w:r>
        <w:r w:rsidR="00AE481C" w:rsidDel="003167EA">
          <w:delText>PRACH occasions</w:delText>
        </w:r>
        <w:r w:rsidR="00D3580A" w:rsidRPr="002432B9" w:rsidDel="003167EA">
          <w:delText xml:space="preserve"> sharing between SDT and non-SDT</w:delText>
        </w:r>
        <w:r w:rsidR="000E317B" w:rsidRPr="002432B9" w:rsidDel="003167EA">
          <w:delText xml:space="preserve">, </w:delText>
        </w:r>
        <w:r w:rsidR="00D3580A" w:rsidRPr="002432B9" w:rsidDel="003167EA">
          <w:delText xml:space="preserve"> </w:delText>
        </w:r>
        <w:r w:rsidR="00AE481C" w:rsidDel="003167EA">
          <w:delText>PRACH occasions</w:delText>
        </w:r>
        <w:r w:rsidR="000E317B" w:rsidRPr="002432B9" w:rsidDel="003167EA">
          <w:delText xml:space="preserve"> sharing between </w:delText>
        </w:r>
        <w:r w:rsidR="00D3580A" w:rsidRPr="002432B9" w:rsidDel="003167EA">
          <w:delText xml:space="preserve">2step </w:delText>
        </w:r>
        <w:r w:rsidR="00D17399" w:rsidRPr="002432B9" w:rsidDel="003167EA">
          <w:delText xml:space="preserve">RA-SDT </w:delText>
        </w:r>
        <w:r w:rsidR="00D3580A" w:rsidRPr="002432B9" w:rsidDel="003167EA">
          <w:delText>and 4step RA</w:delText>
        </w:r>
        <w:r w:rsidR="00D17399" w:rsidRPr="002432B9" w:rsidDel="003167EA">
          <w:delText>-SDT</w:delText>
        </w:r>
        <w:r w:rsidR="00D3580A" w:rsidRPr="002432B9" w:rsidDel="003167EA">
          <w:delText>)</w:delText>
        </w:r>
        <w:r w:rsidR="00C61054" w:rsidDel="003167EA">
          <w:delText>;</w:delText>
        </w:r>
      </w:del>
    </w:p>
    <w:p w14:paraId="30C8C6DB" w14:textId="11F4B759" w:rsidR="0088674C" w:rsidRPr="002432B9" w:rsidDel="003167EA" w:rsidRDefault="00012D31">
      <w:pPr>
        <w:pStyle w:val="Header"/>
        <w:tabs>
          <w:tab w:val="left" w:pos="420"/>
        </w:tabs>
        <w:spacing w:before="120"/>
        <w:rPr>
          <w:del w:id="25" w:author="vivo (Stephen)" w:date="2021-05-24T23:21:00Z"/>
        </w:rPr>
        <w:pPrChange w:id="26" w:author="vivo (Stephen)" w:date="2021-05-24T23:21:00Z">
          <w:pPr>
            <w:pStyle w:val="Doc-text2"/>
            <w:numPr>
              <w:numId w:val="48"/>
            </w:numPr>
            <w:ind w:left="924" w:hanging="357"/>
            <w:jc w:val="both"/>
          </w:pPr>
        </w:pPrChange>
      </w:pPr>
      <w:del w:id="27" w:author="vivo (Stephen)" w:date="2021-05-24T23:21:00Z">
        <w:r w:rsidRPr="002432B9" w:rsidDel="003167EA">
          <w:delText>D</w:delText>
        </w:r>
        <w:r w:rsidR="0088674C" w:rsidRPr="002432B9" w:rsidDel="003167EA">
          <w:delText xml:space="preserve">etails </w:delText>
        </w:r>
        <w:r w:rsidRPr="002432B9" w:rsidDel="003167EA">
          <w:delText>of</w:delText>
        </w:r>
        <w:r w:rsidR="0088674C" w:rsidRPr="002432B9" w:rsidDel="003167EA">
          <w:delText xml:space="preserve"> the PRACH occasion configuration when the </w:delText>
        </w:r>
        <w:r w:rsidR="00AE481C" w:rsidDel="003167EA">
          <w:delText>PRACH occasions</w:delText>
        </w:r>
        <w:r w:rsidR="0088674C" w:rsidRPr="002432B9" w:rsidDel="003167EA">
          <w:delText xml:space="preserve"> are separately configured for SDT and non-SDT</w:delText>
        </w:r>
        <w:r w:rsidR="00C61054" w:rsidDel="003167EA">
          <w:delText>;</w:delText>
        </w:r>
      </w:del>
    </w:p>
    <w:p w14:paraId="22DCC9B3" w14:textId="6429C81A" w:rsidR="0088674C" w:rsidRPr="002432B9" w:rsidRDefault="002432B9">
      <w:pPr>
        <w:pStyle w:val="Header"/>
        <w:tabs>
          <w:tab w:val="left" w:pos="420"/>
        </w:tabs>
        <w:spacing w:before="120"/>
        <w:rPr>
          <w:rFonts w:eastAsia="DengXian"/>
          <w:lang w:val="en-US"/>
        </w:rPr>
        <w:pPrChange w:id="28" w:author="vivo (Stephen)" w:date="2021-05-24T23:21:00Z">
          <w:pPr>
            <w:pStyle w:val="Doc-text2"/>
            <w:numPr>
              <w:numId w:val="48"/>
            </w:numPr>
            <w:ind w:left="924" w:hanging="357"/>
            <w:jc w:val="both"/>
          </w:pPr>
        </w:pPrChange>
      </w:pPr>
      <w:del w:id="29" w:author="vivo (Stephen)" w:date="2021-05-24T23:21:00Z">
        <w:r w:rsidRPr="002432B9" w:rsidDel="003167EA">
          <w:lastRenderedPageBreak/>
          <w:delText xml:space="preserve">Details of the configuration of </w:delText>
        </w:r>
        <w:r w:rsidR="0088674C" w:rsidRPr="002432B9" w:rsidDel="003167EA">
          <w:delText xml:space="preserve">SSB to PRACH preamble/occasion association when the </w:delText>
        </w:r>
        <w:r w:rsidR="00AE481C" w:rsidDel="003167EA">
          <w:delText>PRACH occasions</w:delText>
        </w:r>
        <w:r w:rsidR="0088674C" w:rsidRPr="002432B9" w:rsidDel="003167EA">
          <w:delText xml:space="preserve"> are separately configured for SDT and non-SDT</w:delText>
        </w:r>
        <w:r w:rsidR="00C61054" w:rsidDel="003167EA">
          <w:delText>.</w:delText>
        </w:r>
        <w:commentRangeEnd w:id="4"/>
        <w:r w:rsidR="00E60716" w:rsidDel="003167EA">
          <w:rPr>
            <w:rStyle w:val="CommentReference"/>
            <w:lang w:val="x-none" w:eastAsia="en-US"/>
          </w:rPr>
          <w:commentReference w:id="4"/>
        </w:r>
        <w:commentRangeEnd w:id="5"/>
        <w:r w:rsidR="00EE1382" w:rsidDel="003167EA">
          <w:rPr>
            <w:rStyle w:val="CommentReference"/>
            <w:lang w:val="x-none" w:eastAsia="en-US"/>
          </w:rPr>
          <w:commentReference w:id="5"/>
        </w:r>
        <w:commentRangeEnd w:id="6"/>
        <w:r w:rsidR="000400D9" w:rsidDel="003167EA">
          <w:rPr>
            <w:rStyle w:val="CommentReference"/>
            <w:lang w:val="x-none" w:eastAsia="en-US"/>
          </w:rPr>
          <w:commentReference w:id="6"/>
        </w:r>
        <w:commentRangeEnd w:id="7"/>
        <w:r w:rsidR="003167EA" w:rsidDel="003167EA">
          <w:rPr>
            <w:rStyle w:val="CommentReference"/>
            <w:lang w:val="x-none" w:eastAsia="en-US"/>
          </w:rPr>
          <w:commentReference w:id="7"/>
        </w:r>
      </w:del>
    </w:p>
    <w:p w14:paraId="6ACA4CBC" w14:textId="49FC0ABD" w:rsidR="00E85C1D" w:rsidRPr="00786743" w:rsidRDefault="00A01113">
      <w:pPr>
        <w:pStyle w:val="Header"/>
        <w:tabs>
          <w:tab w:val="left" w:pos="420"/>
        </w:tabs>
        <w:spacing w:before="120" w:after="0"/>
        <w:pPrChange w:id="30" w:author="vivo (Stephen)" w:date="2021-05-24T23:22:00Z">
          <w:pPr>
            <w:pStyle w:val="Header"/>
            <w:tabs>
              <w:tab w:val="left" w:pos="420"/>
            </w:tabs>
            <w:spacing w:before="240" w:after="0"/>
          </w:pPr>
        </w:pPrChange>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E85C1D" w:rsidRPr="00232C67">
        <w:rPr>
          <w:iCs/>
          <w:color w:val="000000"/>
          <w:lang w:eastAsia="ko-KR"/>
        </w:rPr>
        <w:t>.</w:t>
      </w:r>
    </w:p>
    <w:p w14:paraId="27E36D99" w14:textId="77777777" w:rsidR="00352440" w:rsidRDefault="00352440" w:rsidP="00986266">
      <w:pPr>
        <w:spacing w:before="120"/>
        <w:rPr>
          <w:b/>
          <w:lang w:eastAsia="zh-CN"/>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1A72BADE" w:rsidR="00C80DFF" w:rsidRPr="00FD5FB0" w:rsidRDefault="00FD5FB0" w:rsidP="00FD5FB0">
      <w:pPr>
        <w:rPr>
          <w:b/>
        </w:rPr>
      </w:pPr>
      <w:r>
        <w:t>RAN2 respectfully asks RAN</w:t>
      </w:r>
      <w:r w:rsidR="00525855">
        <w:t xml:space="preserve">1 </w:t>
      </w:r>
      <w:r>
        <w:t xml:space="preserve">to provide feedback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13"/>
      <w:headerReference w:type="default" r:id="rId14"/>
      <w:footerReference w:type="even" r:id="rId15"/>
      <w:footerReference w:type="default" r:id="rId16"/>
      <w:headerReference w:type="first" r:id="rId17"/>
      <w:footerReference w:type="first" r:id="rId18"/>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OPPO" w:date="2021-05-24T10:05:00Z" w:initials="XL">
    <w:p w14:paraId="02CDC7A4" w14:textId="77777777" w:rsidR="00E57038" w:rsidRDefault="00E60716">
      <w:pPr>
        <w:pStyle w:val="CommentText"/>
        <w:rPr>
          <w:lang w:eastAsia="zh-CN"/>
        </w:rPr>
      </w:pPr>
      <w:r>
        <w:rPr>
          <w:rStyle w:val="CommentReference"/>
        </w:rPr>
        <w:annotationRef/>
      </w:r>
      <w:r w:rsidR="00752C59">
        <w:rPr>
          <w:lang w:eastAsia="zh-CN"/>
        </w:rPr>
        <w:t xml:space="preserve">According to the discussion in main session last week, we would have a separate AI at next meeting to discuss how to configure/coordinate the RACH resources </w:t>
      </w:r>
      <w:r w:rsidR="0059140C">
        <w:rPr>
          <w:lang w:eastAsia="zh-CN"/>
        </w:rPr>
        <w:t xml:space="preserve"> </w:t>
      </w:r>
      <w:r w:rsidR="00752C59">
        <w:rPr>
          <w:lang w:eastAsia="zh-CN"/>
        </w:rPr>
        <w:t xml:space="preserve">cross WIs. Therefore, we suggest to postpone the LS on how to configure the RACH resources to next meeting, so that </w:t>
      </w:r>
      <w:r w:rsidR="00E57038">
        <w:rPr>
          <w:lang w:eastAsia="zh-CN"/>
        </w:rPr>
        <w:t>a common</w:t>
      </w:r>
      <w:r w:rsidR="00752C59">
        <w:rPr>
          <w:lang w:eastAsia="zh-CN"/>
        </w:rPr>
        <w:t xml:space="preserve"> LS </w:t>
      </w:r>
      <w:r w:rsidR="00E57038">
        <w:rPr>
          <w:lang w:eastAsia="zh-CN"/>
        </w:rPr>
        <w:t>can be drafted with more</w:t>
      </w:r>
      <w:r w:rsidR="00752C59">
        <w:rPr>
          <w:lang w:eastAsia="zh-CN"/>
        </w:rPr>
        <w:t xml:space="preserve"> WI-specific aspects. </w:t>
      </w:r>
    </w:p>
    <w:p w14:paraId="16F4BC29" w14:textId="1E7E1014" w:rsidR="00E60716" w:rsidRDefault="00752C59">
      <w:pPr>
        <w:pStyle w:val="CommentText"/>
        <w:rPr>
          <w:lang w:eastAsia="zh-CN"/>
        </w:rPr>
      </w:pPr>
      <w:r>
        <w:rPr>
          <w:lang w:eastAsia="zh-CN"/>
        </w:rPr>
        <w:t xml:space="preserve">We do not need to send the LS on how to configure the RACH resource per WI and an unified LS </w:t>
      </w:r>
      <w:r w:rsidR="00E57038">
        <w:rPr>
          <w:lang w:eastAsia="zh-CN"/>
        </w:rPr>
        <w:t>is helpful for</w:t>
      </w:r>
      <w:r>
        <w:rPr>
          <w:lang w:eastAsia="zh-CN"/>
        </w:rPr>
        <w:t xml:space="preserve"> RAN1 to get a full picture</w:t>
      </w:r>
      <w:r w:rsidR="00E57038">
        <w:rPr>
          <w:lang w:eastAsia="zh-CN"/>
        </w:rPr>
        <w:t xml:space="preserve"> when discussing the details.</w:t>
      </w:r>
    </w:p>
  </w:comment>
  <w:comment w:id="5" w:author="Nokia (Samuli)" w:date="2021-05-24T15:31:00Z" w:initials="Nokia">
    <w:p w14:paraId="07B99D26" w14:textId="7C8C15DC" w:rsidR="00EE1382" w:rsidRPr="00EE1382" w:rsidRDefault="00EE1382">
      <w:pPr>
        <w:pStyle w:val="CommentText"/>
        <w:rPr>
          <w:lang w:val="en-GB"/>
        </w:rPr>
      </w:pPr>
      <w:r>
        <w:rPr>
          <w:rStyle w:val="CommentReference"/>
        </w:rPr>
        <w:annotationRef/>
      </w:r>
      <w:r w:rsidRPr="00EE1382">
        <w:rPr>
          <w:lang w:val="en-GB"/>
        </w:rPr>
        <w:t>We would be also OK t</w:t>
      </w:r>
      <w:r>
        <w:rPr>
          <w:lang w:val="en-GB"/>
        </w:rPr>
        <w:t>o leave these things out for now.</w:t>
      </w:r>
    </w:p>
  </w:comment>
  <w:comment w:id="6" w:author="Qualcomm" w:date="2021-05-24T23:07:00Z" w:initials="RZ">
    <w:p w14:paraId="0E104D22" w14:textId="167FAD1C" w:rsidR="000400D9" w:rsidRDefault="000400D9">
      <w:pPr>
        <w:pStyle w:val="CommentText"/>
      </w:pPr>
      <w:r>
        <w:rPr>
          <w:rStyle w:val="CommentReference"/>
        </w:rPr>
        <w:annotationRef/>
      </w:r>
      <w:r>
        <w:t>Same view with Nokia</w:t>
      </w:r>
      <w:r w:rsidR="00804A99">
        <w:t>.</w:t>
      </w:r>
    </w:p>
  </w:comment>
  <w:comment w:id="7" w:author="vivo (Stephen)" w:date="2021-05-24T23:21:00Z" w:initials="vivo">
    <w:p w14:paraId="3C15FED9" w14:textId="207D41E3" w:rsidR="003167EA" w:rsidRDefault="003167EA">
      <w:pPr>
        <w:pStyle w:val="CommentText"/>
      </w:pPr>
      <w:r>
        <w:rPr>
          <w:rStyle w:val="CommentReference"/>
        </w:rPr>
        <w:annotationRef/>
      </w:r>
      <w:r>
        <w:rPr>
          <w:lang w:eastAsia="zh-CN"/>
        </w:rPr>
        <w:t>Yes, we agree that it is not necessary to include so many RAN1 details of PRACH resource configuration in the LS. Thus, we have removed them  and just further explain a bit that shared ROs or separate ROs can be supported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F4BC29" w15:done="0"/>
  <w15:commentEx w15:paraId="07B99D26" w15:paraIdParent="16F4BC29" w15:done="0"/>
  <w15:commentEx w15:paraId="0E104D22" w15:paraIdParent="16F4BC29" w15:done="0"/>
  <w15:commentEx w15:paraId="3C15FED9" w15:paraIdParent="16F4B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6456C" w16cex:dateUtc="2021-05-24T12:31:00Z"/>
  <w16cex:commentExtensible w16cex:durableId="2456B040" w16cex:dateUtc="2021-05-24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F4BC29" w16cid:durableId="2455F8F8"/>
  <w16cid:commentId w16cid:paraId="07B99D26" w16cid:durableId="2456456C"/>
  <w16cid:commentId w16cid:paraId="0E104D22" w16cid:durableId="2456B040"/>
  <w16cid:commentId w16cid:paraId="3C15FED9" w16cid:durableId="2456B3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49863" w14:textId="77777777" w:rsidR="0071170E" w:rsidRDefault="0071170E">
      <w:r>
        <w:separator/>
      </w:r>
    </w:p>
  </w:endnote>
  <w:endnote w:type="continuationSeparator" w:id="0">
    <w:p w14:paraId="35451D10" w14:textId="77777777" w:rsidR="0071170E" w:rsidRDefault="00711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7BEC7" w14:textId="77777777" w:rsidR="005119E8" w:rsidRDefault="005119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79F67" w14:textId="77777777" w:rsidR="005119E8" w:rsidRDefault="005119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D6B8" w14:textId="77777777" w:rsidR="005119E8" w:rsidRDefault="005119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6699F" w14:textId="77777777" w:rsidR="0071170E" w:rsidRDefault="0071170E">
      <w:r>
        <w:separator/>
      </w:r>
    </w:p>
  </w:footnote>
  <w:footnote w:type="continuationSeparator" w:id="0">
    <w:p w14:paraId="129C39F7" w14:textId="77777777" w:rsidR="0071170E" w:rsidRDefault="00711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BE8B6" w14:textId="77777777" w:rsidR="005119E8" w:rsidRDefault="005119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79020" w14:textId="77777777" w:rsidR="005119E8" w:rsidRDefault="005119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B46C" w14:textId="77777777" w:rsidR="005119E8" w:rsidRDefault="005119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SimSun"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SimSun" w:eastAsia="SimSun" w:hAnsi="SimSun"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SimSun"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SimSun"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ZTE(Eswar)">
    <w15:presenceInfo w15:providerId="None" w15:userId="ZTE(Eswar)"/>
  </w15:person>
  <w15:person w15:author="OPPO">
    <w15:presenceInfo w15:providerId="None" w15:userId="OPPO"/>
  </w15:person>
  <w15:person w15:author="Nokia (Samuli)">
    <w15:presenceInfo w15:providerId="None" w15:userId="Nokia (Samul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sqgFAEswLUc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3DE9"/>
    <w:rsid w:val="002F5DD6"/>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40F4"/>
    <w:rsid w:val="005C43BE"/>
    <w:rsid w:val="005C44F3"/>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0AEF"/>
    <w:rsid w:val="00611432"/>
    <w:rsid w:val="00612595"/>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3AB"/>
    <w:rsid w:val="00B23AF4"/>
    <w:rsid w:val="00B23C15"/>
    <w:rsid w:val="00B24205"/>
    <w:rsid w:val="00B251CC"/>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C32"/>
    <w:rsid w:val="00B63C7D"/>
    <w:rsid w:val="00B63F56"/>
    <w:rsid w:val="00B64434"/>
    <w:rsid w:val="00B65102"/>
    <w:rsid w:val="00B6593D"/>
    <w:rsid w:val="00B661E9"/>
    <w:rsid w:val="00B663CB"/>
    <w:rsid w:val="00B668AD"/>
    <w:rsid w:val="00B66A69"/>
    <w:rsid w:val="00B66EBD"/>
    <w:rsid w:val="00B711CE"/>
    <w:rsid w:val="00B71DC8"/>
    <w:rsid w:val="00B72D54"/>
    <w:rsid w:val="00B7446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D44"/>
    <w:rsid w:val="00E83994"/>
    <w:rsid w:val="00E8519F"/>
    <w:rsid w:val="00E85C1D"/>
    <w:rsid w:val="00E85CC3"/>
    <w:rsid w:val="00E86250"/>
    <w:rsid w:val="00E8644A"/>
    <w:rsid w:val="00E86873"/>
    <w:rsid w:val="00E87A8D"/>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5476"/>
    <w:rsid w:val="00EB616F"/>
    <w:rsid w:val="00EB6324"/>
    <w:rsid w:val="00EB70B0"/>
    <w:rsid w:val="00EB7633"/>
    <w:rsid w:val="00EB7731"/>
    <w:rsid w:val="00EB7736"/>
    <w:rsid w:val="00EB7DB0"/>
    <w:rsid w:val="00EB7FD4"/>
    <w:rsid w:val="00EC060B"/>
    <w:rsid w:val="00EC219A"/>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1046E3-2276-45A7-8077-4CA369EEE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07</Words>
  <Characters>2325</Characters>
  <Application>Microsoft Office Word</Application>
  <DocSecurity>0</DocSecurity>
  <Lines>19</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ZTE(Eswar)</cp:lastModifiedBy>
  <cp:revision>2</cp:revision>
  <cp:lastPrinted>2007-06-18T21:08:00Z</cp:lastPrinted>
  <dcterms:created xsi:type="dcterms:W3CDTF">2021-05-24T15:50:00Z</dcterms:created>
  <dcterms:modified xsi:type="dcterms:W3CDTF">2021-05-2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